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39AB" w:rsidRDefault="009A2DEC">
      <w:pPr>
        <w:pStyle w:val="a4"/>
      </w:pPr>
      <w:r>
        <w:t>Лабораторная работа №1</w:t>
      </w:r>
    </w:p>
    <w:p w:rsidR="000139AB" w:rsidRDefault="009A2DEC">
      <w:pPr>
        <w:pStyle w:val="a5"/>
      </w:pPr>
      <w:r>
        <w:t>Дисциплина: Основы информационной безопасности</w:t>
      </w:r>
    </w:p>
    <w:p w:rsidR="000139AB" w:rsidRDefault="001327B3">
      <w:pPr>
        <w:pStyle w:val="Author"/>
      </w:pPr>
      <w:r>
        <w:t>Тихонова Екатерина Андр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25229891"/>
        <w:docPartObj>
          <w:docPartGallery w:val="Table of Contents"/>
          <w:docPartUnique/>
        </w:docPartObj>
      </w:sdtPr>
      <w:sdtEndPr/>
      <w:sdtContent>
        <w:p w:rsidR="000139AB" w:rsidRDefault="009A2DEC">
          <w:pPr>
            <w:pStyle w:val="ae"/>
          </w:pPr>
          <w:r>
            <w:t>Содержание</w:t>
          </w:r>
        </w:p>
        <w:p w:rsidR="000139AB" w:rsidRDefault="009A2DEC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p w:rsidR="000139AB" w:rsidRDefault="009A2DEC">
      <w:pPr>
        <w:pStyle w:val="1"/>
      </w:pPr>
      <w:bookmarkStart w:id="0" w:name="цель-работы"/>
      <w:r>
        <w:t>Цель работы</w:t>
      </w:r>
    </w:p>
    <w:p w:rsidR="000139AB" w:rsidRDefault="009A2DEC">
      <w:pPr>
        <w:pStyle w:val="FirstParagraph"/>
      </w:pPr>
      <w:r>
        <w:t xml:space="preserve">Часть 1: установка на виртуальную машину системы Rocky Linux и настройка необходимых сервисов. </w:t>
      </w:r>
      <w:r>
        <w:t>Часть 2: освоение git и применение средств контроля версий. Часть 3: оформление отчётов с помощью языка разметки Markdown.</w:t>
      </w:r>
    </w:p>
    <w:p w:rsidR="000139AB" w:rsidRDefault="009A2DEC">
      <w:pPr>
        <w:pStyle w:val="1"/>
      </w:pPr>
      <w:bookmarkStart w:id="1" w:name="задание"/>
      <w:bookmarkEnd w:id="0"/>
      <w:r>
        <w:t>Задание</w:t>
      </w:r>
    </w:p>
    <w:p w:rsidR="000139AB" w:rsidRDefault="009A2DEC">
      <w:pPr>
        <w:pStyle w:val="FirstParagraph"/>
      </w:pPr>
      <w:r>
        <w:t>Часть 1 1.Установка и настройка Виртуальной машины VirtualBox (ОС Linux)</w:t>
      </w:r>
    </w:p>
    <w:p w:rsidR="000139AB" w:rsidRDefault="009A2DEC">
      <w:pPr>
        <w:pStyle w:val="a0"/>
      </w:pPr>
      <w:r>
        <w:t xml:space="preserve">Часть 2 1.Создать базовую конфигурацию для работы с </w:t>
      </w:r>
      <w:r>
        <w:t>git. 2.Создать ключ SSH. 3.Создать ключ PGP. 4.Настроить подписи git. 5.Зарегистрироваться на GitHub. 6.Создать локальный каталог для выполнения заданий по предмету.</w:t>
      </w:r>
    </w:p>
    <w:p w:rsidR="000139AB" w:rsidRDefault="009A2DEC">
      <w:pPr>
        <w:pStyle w:val="a0"/>
      </w:pPr>
      <w:r>
        <w:t>Часть 3 1.Сделайте отчёт по предыдущей лабораторной работе в формате Markdown. 2.В качеств</w:t>
      </w:r>
      <w:r>
        <w:t>е отчёта предоставить отчёты в 3 форматах: pdf,docx и md</w:t>
      </w:r>
    </w:p>
    <w:p w:rsidR="000139AB" w:rsidRDefault="009A2DEC">
      <w:pPr>
        <w:pStyle w:val="1"/>
      </w:pPr>
      <w:bookmarkStart w:id="2" w:name="выполнение-лабораторной-работы"/>
      <w:bookmarkEnd w:id="1"/>
      <w:r>
        <w:t>Выполнение лабораторной работы</w:t>
      </w:r>
    </w:p>
    <w:p w:rsidR="000139AB" w:rsidRDefault="009A2DEC">
      <w:pPr>
        <w:pStyle w:val="FirstParagraph"/>
      </w:pPr>
      <w:r>
        <w:t>Часть 1. Установка и настройка Виртуальной машины VirtualBox</w:t>
      </w:r>
    </w:p>
    <w:p w:rsidR="000139AB" w:rsidRDefault="009A2DEC">
      <w:pPr>
        <w:pStyle w:val="a0"/>
      </w:pPr>
      <w:r>
        <w:t>1)Переходим на официальный сайт VirtualBox и скачиваем файл. Устанавливаем VirtualBox на компьютер. Я часто</w:t>
      </w:r>
      <w:r>
        <w:t xml:space="preserve"> пользуюсь Linux, поэтому VirtualBox уже был установлен на компьютере.</w:t>
      </w:r>
    </w:p>
    <w:p w:rsidR="000139AB" w:rsidRDefault="009A2DE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565502"/>
            <wp:effectExtent l="0" t="0" r="0" b="0"/>
            <wp:docPr id="1" name="Picture" descr="Официальный сайт VirtualBo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39AB" w:rsidRDefault="009A2DEC">
      <w:pPr>
        <w:pStyle w:val="ImageCaption"/>
      </w:pPr>
      <w:r>
        <w:t>Официальный сайт VirtualBox</w:t>
      </w:r>
    </w:p>
    <w:p w:rsidR="008475B3" w:rsidRDefault="009A2DEC">
      <w:pPr>
        <w:pStyle w:val="a0"/>
        <w:rPr>
          <w:noProof/>
        </w:rPr>
      </w:pPr>
      <w:r>
        <w:t xml:space="preserve">2)Создаём виртуальную машину. Для этого нажимаем на “Создать”. Имя нашей виртуальной машины - </w:t>
      </w:r>
      <w:proofErr w:type="spellStart"/>
      <w:r w:rsidR="008475B3">
        <w:rPr>
          <w:lang w:val="en-US"/>
        </w:rPr>
        <w:t>eatikhonova</w:t>
      </w:r>
      <w:proofErr w:type="spellEnd"/>
      <w:r>
        <w:t xml:space="preserve">. Выбираем наш образ диска Rocky Linux. Чтобы он </w:t>
      </w:r>
      <w:r>
        <w:t xml:space="preserve">распознал его как образ, предварительно скачиваем UltraISO. Автоматически выбирается </w:t>
      </w:r>
      <w:proofErr w:type="spellStart"/>
      <w:r>
        <w:t>Linux</w:t>
      </w:r>
      <w:proofErr w:type="spellEnd"/>
      <w:r>
        <w:t xml:space="preserve"> версии </w:t>
      </w:r>
      <w:proofErr w:type="spellStart"/>
      <w:r>
        <w:t>RedHat</w:t>
      </w:r>
      <w:proofErr w:type="spellEnd"/>
      <w:r>
        <w:t>.</w:t>
      </w:r>
      <w:r w:rsidR="008475B3" w:rsidRPr="008475B3">
        <w:rPr>
          <w:noProof/>
        </w:rPr>
        <w:t xml:space="preserve"> </w:t>
      </w:r>
    </w:p>
    <w:p w:rsidR="008475B3" w:rsidRDefault="008475B3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09998C3D" wp14:editId="0A09576E">
            <wp:extent cx="5397500" cy="4051300"/>
            <wp:effectExtent l="0" t="0" r="0" b="0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5677" t="3528" r="6595" b="6448"/>
                    <a:stretch/>
                  </pic:blipFill>
                  <pic:spPr bwMode="auto">
                    <a:xfrm>
                      <a:off x="0" y="0"/>
                      <a:ext cx="5397500" cy="4051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475B3" w:rsidRPr="008475B3" w:rsidRDefault="008475B3">
      <w:pPr>
        <w:pStyle w:val="a0"/>
      </w:pPr>
      <w:r>
        <w:t>Пример установки:</w:t>
      </w:r>
    </w:p>
    <w:p w:rsidR="002816F1" w:rsidRDefault="002816F1" w:rsidP="002816F1">
      <w:pPr>
        <w:pStyle w:val="a0"/>
      </w:pPr>
      <w:r>
        <w:rPr>
          <w:noProof/>
        </w:rPr>
        <w:drawing>
          <wp:inline distT="0" distB="0" distL="0" distR="0">
            <wp:extent cx="5334000" cy="2844800"/>
            <wp:effectExtent l="0" t="0" r="0" b="0"/>
            <wp:docPr id="2" name="Picture" descr="Создание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39AB" w:rsidRDefault="009A2DEC">
      <w:pPr>
        <w:pStyle w:val="ImageCaption"/>
      </w:pPr>
      <w:r>
        <w:t>С</w:t>
      </w:r>
      <w:r>
        <w:t>оздание виртуальной машины</w:t>
      </w:r>
    </w:p>
    <w:p w:rsidR="000139AB" w:rsidRDefault="009A2DEC">
      <w:pPr>
        <w:pStyle w:val="a0"/>
      </w:pPr>
      <w:r>
        <w:t>3)Виртуальной машине требуется ОЗУ. Выделяем 4096 МБ, что является половиной основного ОЗУ. Также выделяем ей 4 ЦП.</w:t>
      </w:r>
    </w:p>
    <w:p w:rsidR="000139AB" w:rsidRDefault="009A2DEC">
      <w:pPr>
        <w:pStyle w:val="CaptionedFigure"/>
      </w:pPr>
      <w:r>
        <w:rPr>
          <w:noProof/>
        </w:rPr>
        <w:drawing>
          <wp:inline distT="0" distB="0" distL="0" distR="0">
            <wp:extent cx="5334000" cy="2875556"/>
            <wp:effectExtent l="0" t="0" r="0" b="0"/>
            <wp:docPr id="3" name="Picture" descr="Память и процессо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39AB" w:rsidRDefault="009A2DEC">
      <w:pPr>
        <w:pStyle w:val="ImageCaption"/>
      </w:pPr>
      <w:r>
        <w:t>Па</w:t>
      </w:r>
      <w:r>
        <w:t>мять и процессоры</w:t>
      </w:r>
    </w:p>
    <w:p w:rsidR="000139AB" w:rsidRDefault="009A2DEC">
      <w:pPr>
        <w:pStyle w:val="a0"/>
      </w:pPr>
      <w:r>
        <w:t>4)Выделяем 40 ГБ памяти на виртуальную машину, думаю, этого достаточно.</w:t>
      </w:r>
    </w:p>
    <w:p w:rsidR="000139AB" w:rsidRDefault="009A2DEC">
      <w:pPr>
        <w:pStyle w:val="CaptionedFigure"/>
      </w:pPr>
      <w:r>
        <w:rPr>
          <w:noProof/>
        </w:rPr>
        <w:drawing>
          <wp:inline distT="0" distB="0" distL="0" distR="0">
            <wp:extent cx="5334000" cy="2868222"/>
            <wp:effectExtent l="0" t="0" r="0" b="0"/>
            <wp:docPr id="4" name="Picture" descr="Основная памят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39AB" w:rsidRDefault="009A2DEC">
      <w:pPr>
        <w:pStyle w:val="ImageCaption"/>
      </w:pPr>
      <w:r>
        <w:t>Основная память</w:t>
      </w:r>
    </w:p>
    <w:p w:rsidR="000139AB" w:rsidRDefault="009A2DEC">
      <w:pPr>
        <w:pStyle w:val="a0"/>
      </w:pPr>
      <w:r>
        <w:t>5)Включаем виртуальную машину, нас встречает выбор языка.</w:t>
      </w:r>
    </w:p>
    <w:p w:rsidR="000139AB" w:rsidRDefault="009A2DEC">
      <w:pPr>
        <w:pStyle w:val="CaptionedFigure"/>
      </w:pPr>
      <w:r>
        <w:rPr>
          <w:noProof/>
        </w:rPr>
        <w:drawing>
          <wp:inline distT="0" distB="0" distL="0" distR="0">
            <wp:extent cx="5334000" cy="4098968"/>
            <wp:effectExtent l="0" t="0" r="0" b="0"/>
            <wp:docPr id="5" name="Picture" descr="Выбор язы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39AB" w:rsidRDefault="009A2DEC">
      <w:pPr>
        <w:pStyle w:val="ImageCaption"/>
      </w:pPr>
      <w:r>
        <w:t>Выбор языка</w:t>
      </w:r>
    </w:p>
    <w:p w:rsidR="000139AB" w:rsidRDefault="009A2DEC">
      <w:pPr>
        <w:pStyle w:val="a0"/>
      </w:pPr>
      <w:r>
        <w:t>6)Отключаем KDUMP.</w:t>
      </w:r>
    </w:p>
    <w:p w:rsidR="000139AB" w:rsidRDefault="009A2DEC">
      <w:pPr>
        <w:pStyle w:val="CaptionedFigure"/>
      </w:pPr>
      <w:r>
        <w:rPr>
          <w:noProof/>
        </w:rPr>
        <w:drawing>
          <wp:inline distT="0" distB="0" distL="0" distR="0">
            <wp:extent cx="5334000" cy="2537146"/>
            <wp:effectExtent l="0" t="0" r="0" b="0"/>
            <wp:docPr id="6" name="Picture" descr="Отключение KDU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39AB" w:rsidRDefault="009A2DEC">
      <w:pPr>
        <w:pStyle w:val="ImageCaption"/>
      </w:pPr>
      <w:r>
        <w:t>Отключение KDUMP</w:t>
      </w:r>
    </w:p>
    <w:p w:rsidR="000139AB" w:rsidRDefault="009A2DEC">
      <w:pPr>
        <w:pStyle w:val="a0"/>
      </w:pPr>
      <w:r>
        <w:t>7)Настраиваем сеть и имя узла</w:t>
      </w:r>
    </w:p>
    <w:p w:rsidR="000139AB" w:rsidRDefault="009A2DEC">
      <w:pPr>
        <w:pStyle w:val="CaptionedFigure"/>
      </w:pPr>
      <w:r>
        <w:rPr>
          <w:noProof/>
        </w:rPr>
        <w:drawing>
          <wp:inline distT="0" distB="0" distL="0" distR="0">
            <wp:extent cx="5334000" cy="3898181"/>
            <wp:effectExtent l="0" t="0" r="0" b="0"/>
            <wp:docPr id="7" name="Picture" descr="Настройка интерне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39AB" w:rsidRDefault="009A2DEC">
      <w:pPr>
        <w:pStyle w:val="ImageCaption"/>
      </w:pPr>
      <w:r>
        <w:t>Настройка интернета</w:t>
      </w:r>
    </w:p>
    <w:p w:rsidR="000139AB" w:rsidRDefault="009A2DEC">
      <w:pPr>
        <w:pStyle w:val="a0"/>
      </w:pPr>
      <w:r>
        <w:t>8)Базовое окружение выбираем Сервер с GUI. В дополнительном окружении выбираем средства разработки.</w:t>
      </w:r>
    </w:p>
    <w:p w:rsidR="000139AB" w:rsidRDefault="009A2DEC">
      <w:pPr>
        <w:pStyle w:val="CaptionedFigure"/>
      </w:pPr>
      <w:r>
        <w:rPr>
          <w:noProof/>
        </w:rPr>
        <w:drawing>
          <wp:inline distT="0" distB="0" distL="0" distR="0">
            <wp:extent cx="5334000" cy="3923631"/>
            <wp:effectExtent l="0" t="0" r="0" b="0"/>
            <wp:docPr id="8" name="Picture" descr="Выбор програм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39AB" w:rsidRDefault="009A2DEC">
      <w:pPr>
        <w:pStyle w:val="ImageCaption"/>
      </w:pPr>
      <w:r>
        <w:t>Выбор программ</w:t>
      </w:r>
    </w:p>
    <w:p w:rsidR="000139AB" w:rsidRDefault="009A2DEC">
      <w:pPr>
        <w:pStyle w:val="a0"/>
      </w:pPr>
      <w:r>
        <w:t>9)Устанавливаем пароль для root пользователя.</w:t>
      </w:r>
    </w:p>
    <w:p w:rsidR="000139AB" w:rsidRDefault="009A2DEC">
      <w:pPr>
        <w:pStyle w:val="CaptionedFigure"/>
      </w:pPr>
      <w:r>
        <w:rPr>
          <w:noProof/>
        </w:rPr>
        <w:drawing>
          <wp:inline distT="0" distB="0" distL="0" distR="0">
            <wp:extent cx="5334000" cy="1920239"/>
            <wp:effectExtent l="0" t="0" r="0" b="0"/>
            <wp:docPr id="9" name="Picture" descr="Парол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39AB" w:rsidRDefault="009A2DEC">
      <w:pPr>
        <w:pStyle w:val="ImageCaption"/>
      </w:pPr>
      <w:r>
        <w:t>Пароль</w:t>
      </w:r>
    </w:p>
    <w:p w:rsidR="000139AB" w:rsidRDefault="009A2DEC">
      <w:pPr>
        <w:pStyle w:val="a0"/>
      </w:pPr>
      <w:r>
        <w:t>10)В выборе места установки ставим наш диск.</w:t>
      </w:r>
    </w:p>
    <w:p w:rsidR="000139AB" w:rsidRDefault="009A2DEC">
      <w:pPr>
        <w:pStyle w:val="CaptionedFigure"/>
      </w:pPr>
      <w:r>
        <w:rPr>
          <w:noProof/>
        </w:rPr>
        <w:drawing>
          <wp:inline distT="0" distB="0" distL="0" distR="0">
            <wp:extent cx="5334000" cy="3627387"/>
            <wp:effectExtent l="0" t="0" r="0" b="0"/>
            <wp:docPr id="10" name="Picture" descr="Место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39AB" w:rsidRDefault="009A2DEC">
      <w:pPr>
        <w:pStyle w:val="ImageCaption"/>
      </w:pPr>
      <w:r>
        <w:t>Место установки</w:t>
      </w:r>
    </w:p>
    <w:p w:rsidR="000139AB" w:rsidRDefault="009A2DEC">
      <w:pPr>
        <w:pStyle w:val="a0"/>
      </w:pPr>
      <w:r>
        <w:t>11)Установка закончена. Перезагружаем.</w:t>
      </w:r>
    </w:p>
    <w:p w:rsidR="000139AB" w:rsidRDefault="009A2DEC">
      <w:pPr>
        <w:pStyle w:val="CaptionedFigure"/>
      </w:pPr>
      <w:r>
        <w:rPr>
          <w:noProof/>
        </w:rPr>
        <w:drawing>
          <wp:inline distT="0" distB="0" distL="0" distR="0">
            <wp:extent cx="5334000" cy="3809048"/>
            <wp:effectExtent l="0" t="0" r="0" b="0"/>
            <wp:docPr id="11" name="Picture" descr="Перезагруз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39AB" w:rsidRDefault="009A2DEC">
      <w:pPr>
        <w:pStyle w:val="ImageCaption"/>
      </w:pPr>
      <w:r>
        <w:t>Перезагрузка</w:t>
      </w:r>
    </w:p>
    <w:p w:rsidR="000139AB" w:rsidRDefault="009A2DEC">
      <w:pPr>
        <w:pStyle w:val="a0"/>
      </w:pPr>
      <w:r>
        <w:t>12)Нас встречает система Rocky Linux. Установка завершена! Осталось подключить образ диска дополнений гостевой ОС.</w:t>
      </w:r>
    </w:p>
    <w:p w:rsidR="000139AB" w:rsidRDefault="009A2DEC">
      <w:pPr>
        <w:pStyle w:val="CaptionedFigure"/>
      </w:pPr>
      <w:r>
        <w:rPr>
          <w:noProof/>
        </w:rPr>
        <w:drawing>
          <wp:inline distT="0" distB="0" distL="0" distR="0">
            <wp:extent cx="5334000" cy="3964101"/>
            <wp:effectExtent l="0" t="0" r="0" b="0"/>
            <wp:docPr id="12" name="Picture" descr="Rocky Linu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39AB" w:rsidRDefault="009A2DEC">
      <w:pPr>
        <w:pStyle w:val="ImageCaption"/>
      </w:pPr>
      <w:r>
        <w:t>Rocky Linux</w:t>
      </w:r>
    </w:p>
    <w:p w:rsidR="000139AB" w:rsidRDefault="009A2DEC">
      <w:pPr>
        <w:pStyle w:val="a0"/>
      </w:pPr>
      <w:r>
        <w:t>ДОМАШНЕЕ ЗАДАНИЕ №1:</w:t>
      </w:r>
    </w:p>
    <w:p w:rsidR="000139AB" w:rsidRDefault="009A2DEC">
      <w:pPr>
        <w:pStyle w:val="a0"/>
      </w:pPr>
      <w:r>
        <w:t>1)В окне терминала проанализировал</w:t>
      </w:r>
      <w:r w:rsidR="00B102CA">
        <w:t>а</w:t>
      </w:r>
      <w:r>
        <w:t xml:space="preserve"> последовательност</w:t>
      </w:r>
      <w:r>
        <w:t>ь загрузки системы, выполнив команду dmesg. Можно просто просмотреть вывод этой команды: dmesg | less</w:t>
      </w:r>
    </w:p>
    <w:p w:rsidR="000139AB" w:rsidRDefault="009A2DEC">
      <w:pPr>
        <w:pStyle w:val="CaptionedFigure"/>
      </w:pPr>
      <w:r>
        <w:rPr>
          <w:noProof/>
        </w:rPr>
        <w:drawing>
          <wp:inline distT="0" distB="0" distL="0" distR="0">
            <wp:extent cx="6007100" cy="3194050"/>
            <wp:effectExtent l="0" t="0" r="0" b="0"/>
            <wp:docPr id="13" name="Picture" descr="dmes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7415" cy="3194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39AB" w:rsidRDefault="009A2DEC">
      <w:pPr>
        <w:pStyle w:val="ImageCaption"/>
      </w:pPr>
      <w:r>
        <w:t>dmesg</w:t>
      </w:r>
    </w:p>
    <w:p w:rsidR="000139AB" w:rsidRDefault="009A2DEC">
      <w:pPr>
        <w:pStyle w:val="a0"/>
      </w:pPr>
      <w:r>
        <w:t>Можно использовать поиск с помощью grep:dmesg | grep -i”то, что ищем” Команда grep используется для поиска данных. a. Версия ядра Linux (Linux ver</w:t>
      </w:r>
      <w:r>
        <w:t>sion).</w:t>
      </w:r>
    </w:p>
    <w:p w:rsidR="000139AB" w:rsidRDefault="002A3858">
      <w:pPr>
        <w:pStyle w:val="CaptionedFigure"/>
      </w:pPr>
      <w:r w:rsidRPr="002A3858">
        <w:rPr>
          <w:noProof/>
        </w:rPr>
        <w:t xml:space="preserve"> </w:t>
      </w:r>
      <w:r>
        <w:rPr>
          <w:noProof/>
        </w:rPr>
        <w:drawing>
          <wp:inline distT="0" distB="0" distL="0" distR="0" wp14:anchorId="21981F98" wp14:editId="108EFF53">
            <wp:extent cx="4660265" cy="1567531"/>
            <wp:effectExtent l="0" t="0" r="0" b="0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75487" cy="1572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39AB" w:rsidRDefault="009A2DEC">
      <w:pPr>
        <w:pStyle w:val="ImageCaption"/>
      </w:pPr>
      <w:r>
        <w:t>Версия ядра Linux</w:t>
      </w:r>
    </w:p>
    <w:p w:rsidR="000139AB" w:rsidRDefault="009A2DEC">
      <w:pPr>
        <w:pStyle w:val="Compact"/>
        <w:numPr>
          <w:ilvl w:val="0"/>
          <w:numId w:val="2"/>
        </w:numPr>
        <w:rPr>
          <w:lang w:val="en-US"/>
        </w:rPr>
      </w:pPr>
      <w:r>
        <w:t>Частота</w:t>
      </w:r>
      <w:r w:rsidRPr="001327B3">
        <w:rPr>
          <w:lang w:val="en-US"/>
        </w:rPr>
        <w:t xml:space="preserve"> </w:t>
      </w:r>
      <w:r>
        <w:t>процессора</w:t>
      </w:r>
      <w:r w:rsidRPr="001327B3">
        <w:rPr>
          <w:lang w:val="en-US"/>
        </w:rPr>
        <w:t xml:space="preserve"> (Detected </w:t>
      </w:r>
      <w:proofErr w:type="spellStart"/>
      <w:r w:rsidRPr="001327B3">
        <w:rPr>
          <w:lang w:val="en-US"/>
        </w:rPr>
        <w:t>Mhz</w:t>
      </w:r>
      <w:proofErr w:type="spellEnd"/>
      <w:r w:rsidRPr="001327B3">
        <w:rPr>
          <w:lang w:val="en-US"/>
        </w:rPr>
        <w:t xml:space="preserve"> processor).</w:t>
      </w:r>
    </w:p>
    <w:p w:rsidR="006274CD" w:rsidRDefault="006274CD" w:rsidP="006274CD">
      <w:pPr>
        <w:pStyle w:val="Compact"/>
        <w:ind w:left="720"/>
        <w:rPr>
          <w:lang w:val="en-US"/>
        </w:rPr>
      </w:pPr>
    </w:p>
    <w:p w:rsidR="000139AB" w:rsidRPr="006274CD" w:rsidRDefault="006274CD" w:rsidP="006274CD">
      <w:pPr>
        <w:pStyle w:val="Compact"/>
        <w:rPr>
          <w:lang w:val="en-US"/>
        </w:rPr>
      </w:pPr>
      <w:r>
        <w:rPr>
          <w:noProof/>
        </w:rPr>
        <w:drawing>
          <wp:inline distT="0" distB="0" distL="0" distR="0" wp14:anchorId="3ECF5118" wp14:editId="6A4ACD5B">
            <wp:extent cx="4699000" cy="523297"/>
            <wp:effectExtent l="0" t="0" r="0" b="0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30881" cy="526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39AB" w:rsidRDefault="009A2DEC">
      <w:pPr>
        <w:pStyle w:val="ImageCaption"/>
      </w:pPr>
      <w:r>
        <w:t>Ч</w:t>
      </w:r>
      <w:r>
        <w:t>астота процессора</w:t>
      </w:r>
    </w:p>
    <w:p w:rsidR="000139AB" w:rsidRDefault="009A2DEC">
      <w:pPr>
        <w:pStyle w:val="Compact"/>
        <w:numPr>
          <w:ilvl w:val="0"/>
          <w:numId w:val="3"/>
        </w:numPr>
      </w:pPr>
      <w:r>
        <w:t>Модель процессора (CPU0)</w:t>
      </w:r>
    </w:p>
    <w:p w:rsidR="006274CD" w:rsidRDefault="006274CD" w:rsidP="006274CD">
      <w:pPr>
        <w:pStyle w:val="Compact"/>
      </w:pPr>
      <w:r>
        <w:rPr>
          <w:noProof/>
        </w:rPr>
        <w:drawing>
          <wp:inline distT="0" distB="0" distL="0" distR="0" wp14:anchorId="367A7F9A" wp14:editId="4F764DBD">
            <wp:extent cx="4692015" cy="474577"/>
            <wp:effectExtent l="0" t="0" r="0" b="0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34875" cy="478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39AB" w:rsidRDefault="000139AB">
      <w:pPr>
        <w:pStyle w:val="CaptionedFigure"/>
      </w:pPr>
    </w:p>
    <w:p w:rsidR="000139AB" w:rsidRDefault="009A2DEC">
      <w:pPr>
        <w:pStyle w:val="ImageCaption"/>
      </w:pPr>
      <w:r>
        <w:t>Модель процессора (CPU0)</w:t>
      </w:r>
    </w:p>
    <w:p w:rsidR="000139AB" w:rsidRDefault="009A2DEC">
      <w:pPr>
        <w:pStyle w:val="Compact"/>
        <w:numPr>
          <w:ilvl w:val="0"/>
          <w:numId w:val="4"/>
        </w:numPr>
      </w:pPr>
      <w:r>
        <w:t>Объем доступной оперативной памяти (Memory available)</w:t>
      </w:r>
    </w:p>
    <w:p w:rsidR="000139AB" w:rsidRDefault="006274CD" w:rsidP="006274CD">
      <w:pPr>
        <w:pStyle w:val="Compact"/>
      </w:pPr>
      <w:r>
        <w:rPr>
          <w:noProof/>
        </w:rPr>
        <w:drawing>
          <wp:inline distT="0" distB="0" distL="0" distR="0" wp14:anchorId="748211CF" wp14:editId="408F8E13">
            <wp:extent cx="5027694" cy="2863850"/>
            <wp:effectExtent l="0" t="0" r="0" b="0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33759" cy="286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39AB" w:rsidRDefault="009A2DEC">
      <w:pPr>
        <w:pStyle w:val="ImageCaption"/>
      </w:pPr>
      <w:r>
        <w:t>О</w:t>
      </w:r>
      <w:r>
        <w:t>бъем доступной оперативной памяти</w:t>
      </w:r>
    </w:p>
    <w:p w:rsidR="000139AB" w:rsidRDefault="009A2DEC">
      <w:pPr>
        <w:pStyle w:val="Compact"/>
        <w:numPr>
          <w:ilvl w:val="0"/>
          <w:numId w:val="5"/>
        </w:numPr>
      </w:pPr>
      <w:r>
        <w:t>Тип обнаруженного гипервизора (</w:t>
      </w:r>
      <w:proofErr w:type="spellStart"/>
      <w:r>
        <w:t>Hypervisor</w:t>
      </w:r>
      <w:proofErr w:type="spellEnd"/>
      <w:r>
        <w:t xml:space="preserve"> </w:t>
      </w:r>
      <w:proofErr w:type="spellStart"/>
      <w:r>
        <w:t>detected</w:t>
      </w:r>
      <w:proofErr w:type="spellEnd"/>
      <w:r>
        <w:t>).</w:t>
      </w:r>
    </w:p>
    <w:p w:rsidR="000139AB" w:rsidRDefault="006274CD" w:rsidP="006274CD">
      <w:pPr>
        <w:pStyle w:val="Compact"/>
      </w:pPr>
      <w:r>
        <w:rPr>
          <w:noProof/>
        </w:rPr>
        <w:drawing>
          <wp:inline distT="0" distB="0" distL="0" distR="0" wp14:anchorId="3229919E" wp14:editId="6FF06016">
            <wp:extent cx="5035550" cy="379914"/>
            <wp:effectExtent l="0" t="0" r="0" b="0"/>
            <wp:docPr id="48" name="Рисунок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87838" cy="383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39AB" w:rsidRDefault="009A2DEC">
      <w:pPr>
        <w:pStyle w:val="ImageCaption"/>
      </w:pPr>
      <w:r>
        <w:t>О</w:t>
      </w:r>
      <w:r>
        <w:t>бъем доступной оперативной памяти</w:t>
      </w:r>
    </w:p>
    <w:p w:rsidR="000139AB" w:rsidRDefault="009A2DEC">
      <w:pPr>
        <w:pStyle w:val="Compact"/>
        <w:numPr>
          <w:ilvl w:val="0"/>
          <w:numId w:val="6"/>
        </w:numPr>
      </w:pPr>
      <w:r>
        <w:t>Тип файловой системы корневого раздела. Последовательность монтирования файловых систем</w:t>
      </w:r>
    </w:p>
    <w:p w:rsidR="006274CD" w:rsidRDefault="006274CD" w:rsidP="006274CD">
      <w:pPr>
        <w:pStyle w:val="Compact"/>
      </w:pPr>
      <w:r>
        <w:rPr>
          <w:noProof/>
        </w:rPr>
        <w:drawing>
          <wp:inline distT="0" distB="0" distL="0" distR="0" wp14:anchorId="33DA00F0" wp14:editId="2BD9E109">
            <wp:extent cx="4930820" cy="3270250"/>
            <wp:effectExtent l="0" t="0" r="0" b="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35763" cy="3273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39AB" w:rsidRDefault="000139AB">
      <w:pPr>
        <w:pStyle w:val="CaptionedFigure"/>
      </w:pPr>
      <w:bookmarkStart w:id="3" w:name="_GoBack"/>
      <w:bookmarkEnd w:id="3"/>
    </w:p>
    <w:p w:rsidR="000139AB" w:rsidRDefault="009A2DEC">
      <w:pPr>
        <w:pStyle w:val="ImageCaption"/>
      </w:pPr>
      <w:r>
        <w:t>Объем доступной оперативной памяти</w:t>
      </w:r>
    </w:p>
    <w:p w:rsidR="000139AB" w:rsidRDefault="009A2DEC">
      <w:pPr>
        <w:pStyle w:val="a0"/>
      </w:pPr>
      <w:r>
        <w:t>КОНТРОЛЬНЫЕ ВОПРОСЫ №1</w:t>
      </w:r>
    </w:p>
    <w:p w:rsidR="000139AB" w:rsidRDefault="009A2DEC">
      <w:pPr>
        <w:pStyle w:val="a0"/>
      </w:pPr>
      <w:r>
        <w:t>1)Учётная запись п</w:t>
      </w:r>
      <w:r>
        <w:t>ользователя содержит сведения, необходимые для идентификации пользователя при подключении к системе, такие как имя пользователя, имя хоста и пароль. 2)Команды терминала: a.Для получения справки используется ключ –help или команда man. Например, ls –help ил</w:t>
      </w:r>
      <w:r>
        <w:t>и man ls. b.Для перемещения по файловой системе используется команда cd. Например cd ~. c.Для просмотра содержимого каталога используется команда ls. Например ls ~/work. d.Для определения объёма каталога используется команда du. e.Для создания каталогов ис</w:t>
      </w:r>
      <w:r>
        <w:t xml:space="preserve">пользуется mkdir, для удаления пустых каталогов используется rmdir. Для создания файлов используется touch, для удаления файлов и каталог используется rm. f.Для задания прав используется команда chmod. Например, chmod u-w test.txt. g.Для просмотра истории </w:t>
      </w:r>
      <w:r>
        <w:t>команд используется команда history. 3)Файловая система — часть ОС, которая обеспечивает чтение и запись файлов на дисковых носителях информации. a.Ext2 — расширенная файловая система. Данные сначала кэшируются и только потом записываются на диск. b.Ext3 и</w:t>
      </w:r>
      <w:r>
        <w:t xml:space="preserve"> Ext4 — журналируемые файловые системы. Осуществляется хранение в виде журнала со списком изменений, что помогает сохранить целостность при сбоях. c.XFS — высокопроизводительная журналируемая файловая система, рассчитанная для работы на дисках большого объ</w:t>
      </w:r>
      <w:r>
        <w:t>ёма. 4)Для просмотра подмонтированных в ОС файловых систем необходимо использовать команду findmht. 5)Для удаления зависшего процесса используется команда kill PID или killall название.</w:t>
      </w:r>
    </w:p>
    <w:p w:rsidR="000139AB" w:rsidRDefault="009A2DEC">
      <w:pPr>
        <w:pStyle w:val="a0"/>
      </w:pPr>
      <w:r>
        <w:t>Часть 2. Работа с GitHub</w:t>
      </w:r>
    </w:p>
    <w:p w:rsidR="000139AB" w:rsidRDefault="009A2DEC">
      <w:pPr>
        <w:pStyle w:val="a0"/>
      </w:pPr>
      <w:r>
        <w:t>1)Первым делом, мы регистрируемся на сайте gi</w:t>
      </w:r>
      <w:r>
        <w:t>thub.com. Так как мы не в первый раз имеем дело с github, то аккаунт уже готов.</w:t>
      </w:r>
    </w:p>
    <w:p w:rsidR="000139AB" w:rsidRDefault="001327B3">
      <w:pPr>
        <w:pStyle w:val="CaptionedFigure"/>
      </w:pPr>
      <w:r w:rsidRPr="00A67773">
        <w:rPr>
          <w:rFonts w:ascii="Arial" w:hAnsi="Arial" w:cs="Arial"/>
          <w:noProof/>
          <w:color w:val="000000"/>
          <w:sz w:val="20"/>
          <w:szCs w:val="20"/>
        </w:rPr>
        <w:drawing>
          <wp:inline distT="0" distB="0" distL="0" distR="0">
            <wp:extent cx="5156025" cy="2432050"/>
            <wp:effectExtent l="0" t="0" r="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5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966"/>
                    <a:stretch/>
                  </pic:blipFill>
                  <pic:spPr bwMode="auto">
                    <a:xfrm>
                      <a:off x="0" y="0"/>
                      <a:ext cx="5164553" cy="2436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327B3" w:rsidRDefault="001327B3">
      <w:pPr>
        <w:pStyle w:val="CaptionedFigure"/>
      </w:pPr>
      <w:r>
        <w:t>Создаем репозиторий:</w:t>
      </w:r>
    </w:p>
    <w:p w:rsidR="001327B3" w:rsidRDefault="001327B3">
      <w:pPr>
        <w:pStyle w:val="CaptionedFigure"/>
      </w:pPr>
      <w:r>
        <w:rPr>
          <w:noProof/>
        </w:rPr>
        <w:drawing>
          <wp:inline distT="0" distB="0" distL="0" distR="0" wp14:anchorId="12B3B593" wp14:editId="18200B67">
            <wp:extent cx="5099050" cy="2725038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05525" cy="2728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27B3" w:rsidRDefault="009A2DEC">
      <w:pPr>
        <w:pStyle w:val="ImageCaption"/>
      </w:pPr>
      <w:r>
        <w:t xml:space="preserve">Знакомство с </w:t>
      </w:r>
      <w:proofErr w:type="spellStart"/>
      <w:r>
        <w:t>github</w:t>
      </w:r>
      <w:proofErr w:type="spellEnd"/>
    </w:p>
    <w:p w:rsidR="000139AB" w:rsidRDefault="009A2DEC">
      <w:pPr>
        <w:pStyle w:val="a0"/>
      </w:pPr>
      <w:r>
        <w:t xml:space="preserve">2)Первоначальная настройка для работы с </w:t>
      </w:r>
      <w:proofErr w:type="spellStart"/>
      <w:r>
        <w:t>github</w:t>
      </w:r>
      <w:proofErr w:type="spellEnd"/>
      <w:r>
        <w:t>.</w:t>
      </w:r>
    </w:p>
    <w:p w:rsidR="001327B3" w:rsidRDefault="001327B3" w:rsidP="001327B3">
      <w:pPr>
        <w:pStyle w:val="im-mess"/>
        <w:shd w:val="clear" w:color="auto" w:fill="FFFFFF"/>
        <w:spacing w:before="0" w:beforeAutospacing="0" w:after="0" w:afterAutospacing="0" w:line="270" w:lineRule="atLeast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в) Вводим имя репозитория. Нажимаем на галочку на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create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readme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file</w:t>
      </w:r>
      <w:proofErr w:type="spellEnd"/>
      <w:r>
        <w:rPr>
          <w:rFonts w:ascii="Arial" w:hAnsi="Arial" w:cs="Arial"/>
          <w:color w:val="000000"/>
          <w:sz w:val="20"/>
          <w:szCs w:val="20"/>
        </w:rPr>
        <w:t>. Рис5</w:t>
      </w:r>
    </w:p>
    <w:p w:rsidR="001327B3" w:rsidRDefault="001327B3" w:rsidP="001327B3">
      <w:pPr>
        <w:pStyle w:val="im-mess"/>
        <w:shd w:val="clear" w:color="auto" w:fill="FFFFFF"/>
        <w:spacing w:before="0" w:beforeAutospacing="0" w:after="0" w:afterAutospacing="0" w:line="270" w:lineRule="atLeast"/>
        <w:ind w:left="720"/>
        <w:rPr>
          <w:rFonts w:ascii="Arial" w:hAnsi="Arial" w:cs="Arial"/>
          <w:color w:val="000000"/>
          <w:sz w:val="20"/>
          <w:szCs w:val="20"/>
        </w:rPr>
      </w:pPr>
    </w:p>
    <w:p w:rsidR="001327B3" w:rsidRDefault="001327B3" w:rsidP="001327B3">
      <w:pPr>
        <w:pStyle w:val="im-mess"/>
        <w:shd w:val="clear" w:color="auto" w:fill="FFFFFF"/>
        <w:spacing w:before="0" w:beforeAutospacing="0" w:after="0" w:afterAutospacing="0" w:line="270" w:lineRule="atLeast"/>
        <w:ind w:left="720"/>
        <w:rPr>
          <w:rFonts w:ascii="Arial" w:hAnsi="Arial" w:cs="Arial"/>
          <w:color w:val="000000"/>
          <w:sz w:val="20"/>
          <w:szCs w:val="20"/>
        </w:rPr>
      </w:pPr>
      <w:r w:rsidRPr="00A67773">
        <w:rPr>
          <w:rFonts w:ascii="Arial" w:hAnsi="Arial" w:cs="Arial"/>
          <w:noProof/>
          <w:color w:val="000000"/>
          <w:sz w:val="20"/>
          <w:szCs w:val="20"/>
        </w:rPr>
        <w:drawing>
          <wp:inline distT="0" distB="0" distL="0" distR="0">
            <wp:extent cx="5359400" cy="2857500"/>
            <wp:effectExtent l="0" t="0" r="0" b="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6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64"/>
                    <a:stretch/>
                  </pic:blipFill>
                  <pic:spPr bwMode="auto">
                    <a:xfrm>
                      <a:off x="0" y="0"/>
                      <a:ext cx="53594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000000"/>
          <w:sz w:val="20"/>
          <w:szCs w:val="20"/>
        </w:rPr>
        <w:br/>
        <w:t>рис5</w:t>
      </w:r>
    </w:p>
    <w:p w:rsidR="001327B3" w:rsidRDefault="001327B3" w:rsidP="001327B3">
      <w:pPr>
        <w:pStyle w:val="im-mess"/>
        <w:shd w:val="clear" w:color="auto" w:fill="FFFFFF"/>
        <w:spacing w:before="0" w:beforeAutospacing="0" w:after="0" w:afterAutospacing="0" w:line="270" w:lineRule="atLeast"/>
        <w:ind w:left="720"/>
        <w:rPr>
          <w:rFonts w:ascii="Arial" w:hAnsi="Arial" w:cs="Arial"/>
          <w:color w:val="000000"/>
          <w:sz w:val="20"/>
          <w:szCs w:val="20"/>
        </w:rPr>
      </w:pPr>
    </w:p>
    <w:p w:rsidR="001327B3" w:rsidRDefault="001327B3" w:rsidP="001327B3">
      <w:pPr>
        <w:pStyle w:val="im-mess"/>
        <w:shd w:val="clear" w:color="auto" w:fill="FFFFFF"/>
        <w:spacing w:before="0" w:beforeAutospacing="0" w:after="0" w:afterAutospacing="0" w:line="270" w:lineRule="atLeast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4) Связываем репозитории на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пк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и на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гитхабе</w:t>
      </w:r>
      <w:proofErr w:type="spellEnd"/>
      <w:r>
        <w:rPr>
          <w:rFonts w:ascii="Arial" w:hAnsi="Arial" w:cs="Arial"/>
          <w:color w:val="000000"/>
          <w:sz w:val="20"/>
          <w:szCs w:val="20"/>
        </w:rPr>
        <w:br/>
        <w:t xml:space="preserve">а) Нажимаем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пкм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. выбираем на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git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clone</w:t>
      </w:r>
      <w:proofErr w:type="spellEnd"/>
      <w:r>
        <w:rPr>
          <w:rFonts w:ascii="Arial" w:hAnsi="Arial" w:cs="Arial"/>
          <w:color w:val="000000"/>
          <w:sz w:val="20"/>
          <w:szCs w:val="20"/>
        </w:rPr>
        <w:t>. рис6</w:t>
      </w:r>
    </w:p>
    <w:p w:rsidR="001327B3" w:rsidRDefault="001327B3" w:rsidP="001327B3">
      <w:pPr>
        <w:pStyle w:val="im-mess"/>
        <w:shd w:val="clear" w:color="auto" w:fill="FFFFFF"/>
        <w:spacing w:before="0" w:beforeAutospacing="0" w:after="0" w:afterAutospacing="0" w:line="270" w:lineRule="atLeast"/>
        <w:ind w:left="720"/>
        <w:rPr>
          <w:rFonts w:ascii="Arial" w:hAnsi="Arial" w:cs="Arial"/>
          <w:color w:val="000000"/>
          <w:sz w:val="20"/>
          <w:szCs w:val="20"/>
        </w:rPr>
      </w:pPr>
    </w:p>
    <w:p w:rsidR="001327B3" w:rsidRDefault="001327B3" w:rsidP="001327B3">
      <w:pPr>
        <w:pStyle w:val="im-mess"/>
        <w:shd w:val="clear" w:color="auto" w:fill="FFFFFF"/>
        <w:spacing w:before="0" w:beforeAutospacing="0" w:after="0" w:afterAutospacing="0" w:line="270" w:lineRule="atLeast"/>
        <w:ind w:left="720"/>
        <w:rPr>
          <w:rFonts w:ascii="Arial" w:hAnsi="Arial" w:cs="Arial"/>
          <w:color w:val="000000"/>
          <w:sz w:val="20"/>
          <w:szCs w:val="20"/>
        </w:rPr>
      </w:pPr>
      <w:r w:rsidRPr="00A67773">
        <w:rPr>
          <w:rFonts w:ascii="Arial" w:hAnsi="Arial" w:cs="Arial"/>
          <w:noProof/>
          <w:color w:val="000000"/>
          <w:sz w:val="20"/>
          <w:szCs w:val="20"/>
        </w:rPr>
        <w:drawing>
          <wp:inline distT="0" distB="0" distL="0" distR="0">
            <wp:extent cx="4540250" cy="2584450"/>
            <wp:effectExtent l="0" t="0" r="0" b="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250" cy="258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27B3" w:rsidRDefault="001327B3" w:rsidP="001327B3">
      <w:pPr>
        <w:pStyle w:val="im-mess"/>
        <w:shd w:val="clear" w:color="auto" w:fill="FFFFFF"/>
        <w:spacing w:before="0" w:beforeAutospacing="0" w:after="0" w:afterAutospacing="0" w:line="270" w:lineRule="atLeast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Рис6</w:t>
      </w:r>
    </w:p>
    <w:p w:rsidR="001327B3" w:rsidRDefault="001327B3" w:rsidP="001327B3">
      <w:pPr>
        <w:pStyle w:val="im-mess"/>
        <w:shd w:val="clear" w:color="auto" w:fill="FFFFFF"/>
        <w:spacing w:before="0" w:beforeAutospacing="0" w:after="0" w:afterAutospacing="0" w:line="270" w:lineRule="atLeast"/>
        <w:ind w:left="720"/>
        <w:rPr>
          <w:rFonts w:ascii="Arial" w:hAnsi="Arial" w:cs="Arial"/>
          <w:color w:val="000000"/>
          <w:sz w:val="20"/>
          <w:szCs w:val="20"/>
        </w:rPr>
      </w:pPr>
    </w:p>
    <w:p w:rsidR="001327B3" w:rsidRDefault="001327B3" w:rsidP="001327B3">
      <w:pPr>
        <w:pStyle w:val="im-mess"/>
        <w:shd w:val="clear" w:color="auto" w:fill="FFFFFF"/>
        <w:spacing w:before="0" w:beforeAutospacing="0" w:after="0" w:afterAutospacing="0" w:line="270" w:lineRule="atLeast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б) В строчку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url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вставляем ссылку на репозиторий. Рис7</w:t>
      </w:r>
    </w:p>
    <w:p w:rsidR="001327B3" w:rsidRDefault="001327B3" w:rsidP="001327B3">
      <w:pPr>
        <w:pStyle w:val="im-mess"/>
        <w:shd w:val="clear" w:color="auto" w:fill="FFFFFF"/>
        <w:spacing w:before="0" w:beforeAutospacing="0" w:after="0" w:afterAutospacing="0" w:line="270" w:lineRule="atLeast"/>
        <w:ind w:left="720"/>
        <w:rPr>
          <w:rFonts w:ascii="Arial" w:hAnsi="Arial" w:cs="Arial"/>
          <w:color w:val="000000"/>
          <w:sz w:val="20"/>
          <w:szCs w:val="20"/>
        </w:rPr>
      </w:pPr>
    </w:p>
    <w:p w:rsidR="001327B3" w:rsidRDefault="001327B3" w:rsidP="001327B3">
      <w:pPr>
        <w:pStyle w:val="im-mess"/>
        <w:shd w:val="clear" w:color="auto" w:fill="FFFFFF"/>
        <w:spacing w:before="0" w:beforeAutospacing="0" w:after="0" w:afterAutospacing="0" w:line="270" w:lineRule="atLeast"/>
        <w:ind w:left="720"/>
        <w:rPr>
          <w:rFonts w:ascii="Arial" w:hAnsi="Arial" w:cs="Arial"/>
          <w:color w:val="000000"/>
          <w:sz w:val="20"/>
          <w:szCs w:val="20"/>
        </w:rPr>
      </w:pPr>
      <w:r w:rsidRPr="00A67773">
        <w:rPr>
          <w:rFonts w:ascii="Arial" w:hAnsi="Arial" w:cs="Arial"/>
          <w:noProof/>
          <w:color w:val="000000"/>
          <w:sz w:val="20"/>
          <w:szCs w:val="20"/>
        </w:rPr>
        <w:drawing>
          <wp:inline distT="0" distB="0" distL="0" distR="0">
            <wp:extent cx="5022850" cy="3994150"/>
            <wp:effectExtent l="0" t="0" r="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850" cy="399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000000"/>
          <w:sz w:val="20"/>
          <w:szCs w:val="20"/>
        </w:rPr>
        <w:t>рис7</w:t>
      </w:r>
    </w:p>
    <w:p w:rsidR="001327B3" w:rsidRDefault="001327B3" w:rsidP="001327B3">
      <w:pPr>
        <w:pStyle w:val="im-mess"/>
        <w:shd w:val="clear" w:color="auto" w:fill="FFFFFF"/>
        <w:spacing w:before="0" w:beforeAutospacing="0" w:after="0" w:afterAutospacing="0" w:line="270" w:lineRule="atLeast"/>
        <w:ind w:left="720"/>
        <w:rPr>
          <w:rFonts w:ascii="Arial" w:hAnsi="Arial" w:cs="Arial"/>
          <w:color w:val="000000"/>
          <w:sz w:val="20"/>
          <w:szCs w:val="20"/>
        </w:rPr>
      </w:pPr>
    </w:p>
    <w:p w:rsidR="001327B3" w:rsidRDefault="001327B3" w:rsidP="001327B3">
      <w:pPr>
        <w:pStyle w:val="im-mess"/>
        <w:shd w:val="clear" w:color="auto" w:fill="FFFFFF"/>
        <w:spacing w:before="0" w:beforeAutospacing="0" w:after="0" w:afterAutospacing="0" w:line="270" w:lineRule="atLeast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в) На компьютер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скачался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репозиторий с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гитхаба</w:t>
      </w:r>
      <w:proofErr w:type="spellEnd"/>
      <w:r>
        <w:rPr>
          <w:rFonts w:ascii="Arial" w:hAnsi="Arial" w:cs="Arial"/>
          <w:color w:val="000000"/>
          <w:sz w:val="20"/>
          <w:szCs w:val="20"/>
        </w:rPr>
        <w:t>. Рис8</w:t>
      </w:r>
    </w:p>
    <w:p w:rsidR="001327B3" w:rsidRDefault="001327B3" w:rsidP="001327B3">
      <w:pPr>
        <w:pStyle w:val="im-mess"/>
        <w:shd w:val="clear" w:color="auto" w:fill="FFFFFF"/>
        <w:spacing w:before="0" w:beforeAutospacing="0" w:after="0" w:afterAutospacing="0" w:line="270" w:lineRule="atLeast"/>
        <w:ind w:left="720"/>
        <w:rPr>
          <w:rFonts w:ascii="Arial" w:hAnsi="Arial" w:cs="Arial"/>
          <w:color w:val="000000"/>
          <w:sz w:val="20"/>
          <w:szCs w:val="20"/>
        </w:rPr>
      </w:pPr>
    </w:p>
    <w:p w:rsidR="001327B3" w:rsidRDefault="001327B3" w:rsidP="001327B3">
      <w:pPr>
        <w:pStyle w:val="im-mess"/>
        <w:shd w:val="clear" w:color="auto" w:fill="FFFFFF"/>
        <w:spacing w:before="0" w:beforeAutospacing="0" w:after="0" w:afterAutospacing="0" w:line="270" w:lineRule="atLeast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рис8</w:t>
      </w:r>
      <w:r w:rsidRPr="00A67773">
        <w:rPr>
          <w:rFonts w:ascii="Arial" w:hAnsi="Arial" w:cs="Arial"/>
          <w:noProof/>
          <w:color w:val="000000"/>
          <w:sz w:val="20"/>
          <w:szCs w:val="20"/>
        </w:rPr>
        <w:drawing>
          <wp:inline distT="0" distB="0" distL="0" distR="0">
            <wp:extent cx="3708400" cy="2095500"/>
            <wp:effectExtent l="0" t="0" r="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209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27B3" w:rsidRDefault="001327B3" w:rsidP="001327B3">
      <w:pPr>
        <w:pStyle w:val="im-mess"/>
        <w:shd w:val="clear" w:color="auto" w:fill="FFFFFF"/>
        <w:spacing w:before="0" w:beforeAutospacing="0" w:after="0" w:afterAutospacing="0" w:line="270" w:lineRule="atLeast"/>
        <w:ind w:left="720"/>
        <w:rPr>
          <w:rFonts w:ascii="Arial" w:hAnsi="Arial" w:cs="Arial"/>
          <w:color w:val="000000"/>
          <w:sz w:val="20"/>
          <w:szCs w:val="20"/>
        </w:rPr>
      </w:pPr>
    </w:p>
    <w:p w:rsidR="001327B3" w:rsidRDefault="001327B3" w:rsidP="001327B3">
      <w:pPr>
        <w:pStyle w:val="im-mess"/>
        <w:shd w:val="clear" w:color="auto" w:fill="FFFFFF"/>
        <w:spacing w:before="0" w:beforeAutospacing="0" w:after="0" w:afterAutospacing="0" w:line="270" w:lineRule="atLeast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5) Чтобы файлы с компьютера отобразились в репозитории делаем следующее:</w:t>
      </w:r>
      <w:r>
        <w:rPr>
          <w:rFonts w:ascii="Arial" w:hAnsi="Arial" w:cs="Arial"/>
          <w:color w:val="000000"/>
          <w:sz w:val="20"/>
          <w:szCs w:val="20"/>
        </w:rPr>
        <w:br/>
        <w:t xml:space="preserve">а) Нажимаем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пкм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на репозиторий, выбираем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git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commit</w:t>
      </w:r>
      <w:proofErr w:type="spellEnd"/>
      <w:r>
        <w:rPr>
          <w:rFonts w:ascii="Arial" w:hAnsi="Arial" w:cs="Arial"/>
          <w:color w:val="000000"/>
          <w:sz w:val="20"/>
          <w:szCs w:val="20"/>
        </w:rPr>
        <w:t>. рис9</w:t>
      </w:r>
    </w:p>
    <w:p w:rsidR="001327B3" w:rsidRDefault="001327B3" w:rsidP="001327B3">
      <w:pPr>
        <w:pStyle w:val="im-mess"/>
        <w:shd w:val="clear" w:color="auto" w:fill="FFFFFF"/>
        <w:spacing w:before="0" w:beforeAutospacing="0" w:after="0" w:afterAutospacing="0" w:line="270" w:lineRule="atLeast"/>
        <w:ind w:left="720"/>
        <w:rPr>
          <w:rFonts w:ascii="Arial" w:hAnsi="Arial" w:cs="Arial"/>
          <w:color w:val="000000"/>
          <w:sz w:val="20"/>
          <w:szCs w:val="20"/>
        </w:rPr>
      </w:pPr>
      <w:r w:rsidRPr="00A67773">
        <w:rPr>
          <w:rFonts w:ascii="Arial" w:hAnsi="Arial" w:cs="Arial"/>
          <w:noProof/>
          <w:color w:val="000000"/>
          <w:sz w:val="20"/>
          <w:szCs w:val="20"/>
        </w:rPr>
        <w:drawing>
          <wp:inline distT="0" distB="0" distL="0" distR="0">
            <wp:extent cx="4864100" cy="2590800"/>
            <wp:effectExtent l="0" t="0" r="0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3"/>
                    <pic:cNvPicPr>
                      <a:picLocks noChangeAspect="1" noChangeArrowheads="1"/>
                    </pic:cNvPicPr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37"/>
                    <a:stretch/>
                  </pic:blipFill>
                  <pic:spPr bwMode="auto">
                    <a:xfrm>
                      <a:off x="0" y="0"/>
                      <a:ext cx="4864100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327B3" w:rsidRDefault="001327B3" w:rsidP="001327B3">
      <w:pPr>
        <w:pStyle w:val="im-mess"/>
        <w:shd w:val="clear" w:color="auto" w:fill="FFFFFF"/>
        <w:spacing w:before="0" w:beforeAutospacing="0" w:after="0" w:afterAutospacing="0" w:line="270" w:lineRule="atLeast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Рис9</w:t>
      </w:r>
    </w:p>
    <w:p w:rsidR="001327B3" w:rsidRDefault="001327B3" w:rsidP="001327B3">
      <w:pPr>
        <w:pStyle w:val="im-mess"/>
        <w:shd w:val="clear" w:color="auto" w:fill="FFFFFF"/>
        <w:spacing w:before="0" w:beforeAutospacing="0" w:after="0" w:afterAutospacing="0" w:line="270" w:lineRule="atLeast"/>
        <w:ind w:left="720"/>
        <w:rPr>
          <w:rFonts w:ascii="Arial" w:hAnsi="Arial" w:cs="Arial"/>
          <w:color w:val="000000"/>
          <w:sz w:val="20"/>
          <w:szCs w:val="20"/>
        </w:rPr>
      </w:pPr>
    </w:p>
    <w:p w:rsidR="001327B3" w:rsidRDefault="001327B3" w:rsidP="001327B3">
      <w:pPr>
        <w:pStyle w:val="im-mess"/>
        <w:shd w:val="clear" w:color="auto" w:fill="FFFFFF"/>
        <w:spacing w:before="0" w:beforeAutospacing="0" w:after="0" w:afterAutospacing="0" w:line="270" w:lineRule="atLeast"/>
        <w:ind w:firstLine="708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б) Отмечаем галочкой все файлы снизу, жмем на кнопку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commit</w:t>
      </w:r>
      <w:proofErr w:type="spellEnd"/>
      <w:r>
        <w:rPr>
          <w:rFonts w:ascii="Arial" w:hAnsi="Arial" w:cs="Arial"/>
          <w:color w:val="000000"/>
          <w:sz w:val="20"/>
          <w:szCs w:val="20"/>
        </w:rPr>
        <w:t>. Рис10</w:t>
      </w:r>
    </w:p>
    <w:p w:rsidR="001327B3" w:rsidRDefault="001327B3" w:rsidP="001327B3">
      <w:pPr>
        <w:pStyle w:val="im-mess"/>
        <w:shd w:val="clear" w:color="auto" w:fill="FFFFFF"/>
        <w:spacing w:before="0" w:beforeAutospacing="0" w:after="0" w:afterAutospacing="0" w:line="270" w:lineRule="atLeast"/>
        <w:ind w:firstLine="708"/>
        <w:rPr>
          <w:rFonts w:ascii="Arial" w:hAnsi="Arial" w:cs="Arial"/>
          <w:color w:val="000000"/>
          <w:sz w:val="20"/>
          <w:szCs w:val="20"/>
        </w:rPr>
      </w:pPr>
      <w:r w:rsidRPr="00A67773">
        <w:rPr>
          <w:rFonts w:ascii="Arial" w:hAnsi="Arial" w:cs="Arial"/>
          <w:noProof/>
          <w:color w:val="000000"/>
          <w:sz w:val="20"/>
          <w:szCs w:val="20"/>
        </w:rPr>
        <w:drawing>
          <wp:inline distT="0" distB="0" distL="0" distR="0">
            <wp:extent cx="4711700" cy="2495550"/>
            <wp:effectExtent l="0" t="0" r="0" b="0"/>
            <wp:docPr id="31" name="Рисунок 3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0" descr="Изображение выглядит как текст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55"/>
                    <a:stretch/>
                  </pic:blipFill>
                  <pic:spPr bwMode="auto">
                    <a:xfrm>
                      <a:off x="0" y="0"/>
                      <a:ext cx="4711700" cy="249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327B3" w:rsidRDefault="001327B3" w:rsidP="001327B3">
      <w:pPr>
        <w:pStyle w:val="im-mess"/>
        <w:shd w:val="clear" w:color="auto" w:fill="FFFFFF"/>
        <w:spacing w:before="0" w:beforeAutospacing="0" w:after="0" w:afterAutospacing="0" w:line="270" w:lineRule="atLeast"/>
        <w:ind w:firstLine="708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рис10</w:t>
      </w:r>
    </w:p>
    <w:p w:rsidR="001327B3" w:rsidRDefault="001327B3" w:rsidP="001327B3">
      <w:pPr>
        <w:pStyle w:val="im-mess"/>
        <w:shd w:val="clear" w:color="auto" w:fill="FFFFFF"/>
        <w:spacing w:before="0" w:beforeAutospacing="0" w:after="0" w:afterAutospacing="0" w:line="270" w:lineRule="atLeast"/>
        <w:ind w:firstLine="708"/>
        <w:rPr>
          <w:rFonts w:ascii="Arial" w:hAnsi="Arial" w:cs="Arial"/>
          <w:color w:val="000000"/>
          <w:sz w:val="20"/>
          <w:szCs w:val="20"/>
        </w:rPr>
      </w:pPr>
    </w:p>
    <w:p w:rsidR="001327B3" w:rsidRDefault="001327B3" w:rsidP="001327B3">
      <w:pPr>
        <w:pStyle w:val="im-mess"/>
        <w:shd w:val="clear" w:color="auto" w:fill="FFFFFF"/>
        <w:spacing w:before="0" w:beforeAutospacing="0" w:after="0" w:afterAutospacing="0" w:line="270" w:lineRule="atLeast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в) Нажимаем на кнопку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Push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и файлы появляются на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гитхаб</w:t>
      </w:r>
      <w:proofErr w:type="spellEnd"/>
      <w:r>
        <w:rPr>
          <w:rFonts w:ascii="Arial" w:hAnsi="Arial" w:cs="Arial"/>
          <w:color w:val="000000"/>
          <w:sz w:val="20"/>
          <w:szCs w:val="20"/>
        </w:rPr>
        <w:t>.</w:t>
      </w:r>
    </w:p>
    <w:p w:rsidR="001327B3" w:rsidRDefault="001327B3" w:rsidP="001327B3">
      <w:pPr>
        <w:pStyle w:val="im-mess"/>
        <w:shd w:val="clear" w:color="auto" w:fill="FFFFFF"/>
        <w:spacing w:before="0" w:beforeAutospacing="0" w:after="0" w:afterAutospacing="0" w:line="270" w:lineRule="atLeast"/>
        <w:ind w:left="720"/>
        <w:rPr>
          <w:rFonts w:ascii="Arial" w:hAnsi="Arial" w:cs="Arial"/>
          <w:color w:val="000000"/>
          <w:sz w:val="20"/>
          <w:szCs w:val="20"/>
        </w:rPr>
      </w:pPr>
    </w:p>
    <w:p w:rsidR="000139AB" w:rsidRDefault="009A2DEC">
      <w:pPr>
        <w:pStyle w:val="ImageCaption"/>
      </w:pPr>
      <w:proofErr w:type="spellStart"/>
      <w:r>
        <w:t>Коммит</w:t>
      </w:r>
      <w:proofErr w:type="spellEnd"/>
    </w:p>
    <w:p w:rsidR="000139AB" w:rsidRDefault="009A2DEC">
      <w:pPr>
        <w:pStyle w:val="a0"/>
      </w:pPr>
      <w:r>
        <w:t>Вторая часть закончена. Мы связали наш репозиторий с репозиторием на github.com.</w:t>
      </w:r>
    </w:p>
    <w:p w:rsidR="000139AB" w:rsidRDefault="009A2DEC">
      <w:pPr>
        <w:pStyle w:val="a0"/>
      </w:pPr>
      <w:r>
        <w:t>КОНТРОЛЬНЫЕ ВОПРОСЫ №2:</w:t>
      </w:r>
    </w:p>
    <w:p w:rsidR="000139AB" w:rsidRDefault="009A2DEC">
      <w:pPr>
        <w:pStyle w:val="a0"/>
      </w:pPr>
      <w:r>
        <w:t xml:space="preserve">1)Система контроля версий Git представляетсобой </w:t>
      </w:r>
      <w:r>
        <w:t>набор программ командной строки.Доступ к ним можно получить изтерминала посредством ввода командыgitс различ-ными опциями. Системы контроля версий (Version Control System,VCS)применяются при работе нескольких человек над одним проектом.</w:t>
      </w:r>
    </w:p>
    <w:p w:rsidR="000139AB" w:rsidRDefault="009A2DEC">
      <w:pPr>
        <w:pStyle w:val="a0"/>
      </w:pPr>
      <w:r>
        <w:t>2)В классических си</w:t>
      </w:r>
      <w:r>
        <w:t>стемах контроля версий используется централизованная модель, предполагающая наличие единого репозитория для хранения файлов. Выполнение большинства функций по управлению версиями осуществляется специальным сервером.Участник проекта (пользователь) перед нач</w:t>
      </w:r>
      <w:r>
        <w:t>алом работы посредством определённыхкоманд получает нужную ему версию файлов. После внесения изменений, пользователь размещает новую версию в хранилище. При этом предыдущие версии не удаляютсяиз центрального хранилища и к ним можно вернуться в любой момент</w:t>
      </w:r>
      <w:r>
        <w:t>. Сервер может сохранять неполную версию изменённых файлов, а производить так называемую дельта-компрессию—сохранять только изменения между последовательными версиями,чтопозволяет уменьшить объём хранимых данных. Системы контроля версий также могут обеспеч</w:t>
      </w:r>
      <w:r>
        <w:t>ивать дополнительные, более гибкие функциональные возможности. Например,они могут поддерживать работу с нескольки-ми версиями одного файла,сохраняя общую историю изменений до точки ветвления версий и собственные истории изменений каждой ветви. Крометого, о</w:t>
      </w:r>
      <w:r>
        <w:t>бычно доступна информация о том, кто из участников, когда и какие изменения вносил. Обычно такого рода информация хранится в журнале изменений, доступ к которому можно ограничить.</w:t>
      </w:r>
    </w:p>
    <w:p w:rsidR="000139AB" w:rsidRDefault="009A2DEC">
      <w:pPr>
        <w:pStyle w:val="a0"/>
      </w:pPr>
      <w:r>
        <w:t>3)Централизованные системы — это системы, которые используют архитектуру кли</w:t>
      </w:r>
      <w:r>
        <w:t>ент / сервер, где один или несколько клиентских узлов напрямую подключены к центральному серверу. Пример - Wikipedia. В децентрализованных системах каждый узел принимает свое собственное решение. Конечное поведение системы является совокупностью решений от</w:t>
      </w:r>
      <w:r>
        <w:t>дельных узлов. Пример — Bitcoin. В классических системах контроля версий используется централизованная модель, предполагающая наличие единого репозитория для хранения файлов.Выполнение большинства функций по управлению версиями осуществляется специальным с</w:t>
      </w:r>
      <w:r>
        <w:t>ервером.</w:t>
      </w:r>
    </w:p>
    <w:p w:rsidR="000139AB" w:rsidRDefault="009A2DEC">
      <w:pPr>
        <w:pStyle w:val="a0"/>
      </w:pPr>
      <w:r>
        <w:t>4)Создадим локальный репозиторий. Сначала сделаем предварительную конфигурацию, указав имя и email владельца репозитория: git config –global user.name”Имя Фамилия” git config –global user.email”work@mail” и настроив utf-8 в выводе сообщенийgit: gi</w:t>
      </w:r>
      <w:r>
        <w:t>t config –global quotepath false Для инициализации локального репозитория, расположенного, например, в каталоге ~/tutorial, необходимо ввести в командной строке: cd mkdir tutorial cd tutorial git init</w:t>
      </w:r>
    </w:p>
    <w:p w:rsidR="000139AB" w:rsidRDefault="009A2DEC">
      <w:pPr>
        <w:pStyle w:val="a0"/>
      </w:pPr>
      <w:r>
        <w:t>5)Для последующей идентификации пользователя на сервере</w:t>
      </w:r>
      <w:r>
        <w:t xml:space="preserve"> репозиториев необходимо сгенерировать пару ключей (приватный и открытый): ssh-keygen -C”Имя Фамилия </w:t>
      </w:r>
      <w:hyperlink r:id="rId35">
        <w:r>
          <w:rPr>
            <w:rStyle w:val="ad"/>
          </w:rPr>
          <w:t>work@mail</w:t>
        </w:r>
      </w:hyperlink>
      <w:r>
        <w:t>” Ключи сохраняться в каталоге~/.ssh/. Скопировав из локальной консоли ключ в буфер обмена cat ~/.ssh/id_rsa.p</w:t>
      </w:r>
      <w:r>
        <w:t>ub | xclip -sel clip вставляем ключ в появившееся на сайте поле.</w:t>
      </w:r>
    </w:p>
    <w:p w:rsidR="000139AB" w:rsidRDefault="009A2DEC">
      <w:pPr>
        <w:pStyle w:val="a0"/>
      </w:pPr>
      <w:r>
        <w:t>6)У Git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 w:rsidR="000139AB" w:rsidRDefault="009A2DEC">
      <w:pPr>
        <w:pStyle w:val="a0"/>
      </w:pPr>
      <w:r>
        <w:t>7)Основные</w:t>
      </w:r>
      <w:r>
        <w:t xml:space="preserve"> команды git: Наиболее часто используемые команды git: – создание основного дерева репозитория:git init–получение обновлений (изменений)текущего дерева из центрального репозитория:git pull–отправка всех произведённых изменений локального дерева в центральн</w:t>
      </w:r>
      <w:r>
        <w:t xml:space="preserve">ый репози-торий:git push–просмотр списка изменённых файлов втекущей директории:git status–просмотртекущих изменения:git diff–сохранениетекущих изменений:–добавить все изменённые и/или созданные файлы и/или каталоги:git add .–добавить конкретные изменённые </w:t>
      </w:r>
      <w:r>
        <w:t>и/или созданные файлы и/или каталоги:git add имена_файлов – удалить файл и/или каталог из индекса репозитория (приэтомфайл и/илик аталог остаётся в локальной директории): git rm имена_файлов – сохранение добавленных изменений: – сохранить все добавленные и</w:t>
      </w:r>
      <w:r>
        <w:t>зменения и все изменённые файлы: git commit -am ‘Описание коммита’–сохранить добавленные изменения с внесением комментария через встроенный редактор:git commit–создание новой ветки, базирующейся натекущей: git checkout -b имя_ветки–переключение на некотору</w:t>
      </w:r>
      <w:r>
        <w:t xml:space="preserve">ю ветку: git checkout имя_ветки (при переключении на ветку, которой ещё нет в локальном репозитории, она будет создана и связана с удалённой) – отправка изменений конкретной ветки в центральный репозиторий: git push origin имя_ветки–слияние ветки стекущим </w:t>
      </w:r>
      <w:r>
        <w:t>деревом:git merge –no-ff имя_ветки–удаление ветки: – удаление локальной уже слитой с основным деревом ветки:git branch -d имя_ветки–принудительное удаление локальной ветки:git branch -D имя_ветки–удаление ветки с центрального репозитория: git push origin :</w:t>
      </w:r>
      <w:r>
        <w:t>имя_ветки</w:t>
      </w:r>
    </w:p>
    <w:p w:rsidR="000139AB" w:rsidRDefault="009A2DEC">
      <w:pPr>
        <w:pStyle w:val="a0"/>
      </w:pPr>
      <w:r>
        <w:t>8)Использования git при работе с локальными репозиториями (добавления текстового документа в локальный репозиторий): git add hello.txt git commit -am’Новый файл</w:t>
      </w:r>
    </w:p>
    <w:p w:rsidR="000139AB" w:rsidRDefault="009A2DEC">
      <w:pPr>
        <w:pStyle w:val="a0"/>
      </w:pPr>
      <w:r>
        <w:t>9)Проблемы, которые решают ветки git: • нужно постоянно создавать архивы с рабочим ко</w:t>
      </w:r>
      <w:r>
        <w:t>дом • сложно “переключаться” между архивами • сложно перетаскивать изменения между архивами • легко что-то напутать или потерять</w:t>
      </w:r>
    </w:p>
    <w:p w:rsidR="000139AB" w:rsidRDefault="009A2DEC">
      <w:pPr>
        <w:pStyle w:val="a0"/>
      </w:pPr>
      <w:r>
        <w:t xml:space="preserve">10)Во время работы над проектомтак или иначе могутсоздаваться файлы,которые нетребуется добавлять в последствии в репозиторий. </w:t>
      </w:r>
      <w:r>
        <w:t>Например, временные файлы, со-здаваемые редакторами,или объектные файлы, создаваемые компиляторами.Можно прописать шаблоны игнорируемых при добавлении в репозиторийтипов файлов в файл.gitignore с помощьюс ервисов. Для этого сначала нужно получить списоки м</w:t>
      </w:r>
      <w:r>
        <w:t>еющихся шаблонов: curl -L -s https://www.gitignore.io/api/list Затем скачать шаблон,например, для C и C++ curl -L -s https://www.gitignore.io/api/c &gt;&gt; .gitignore curl -L -s https://www.gitignore.io/api/c++ &gt;&gt; .gitignore</w:t>
      </w:r>
    </w:p>
    <w:p w:rsidR="000139AB" w:rsidRDefault="009A2DEC">
      <w:pPr>
        <w:pStyle w:val="a0"/>
      </w:pPr>
      <w:r>
        <w:t>Часть 3. Создание Markdown файла</w:t>
      </w:r>
    </w:p>
    <w:p w:rsidR="000139AB" w:rsidRDefault="009A2DEC">
      <w:pPr>
        <w:pStyle w:val="a0"/>
      </w:pPr>
      <w:r>
        <w:t>1)Д</w:t>
      </w:r>
      <w:r>
        <w:t>ля того, чтобы из Markdown получить PDF и DOCX файлы, требуется скачать pandoc и pandoc-crossref. Это непростая задача, пришлось скачивать их с github.com старой версии 2.14. Переместить исполняемые файлы в папку ~/bin. Сперва скачаем zip-файлы из гитхабов</w:t>
      </w:r>
      <w:r>
        <w:t xml:space="preserve"> jgm и lierdakil. Смотрим ветки и выбираем всё для pandoc 2.14.</w:t>
      </w:r>
    </w:p>
    <w:p w:rsidR="000139AB" w:rsidRDefault="009A2DEC">
      <w:pPr>
        <w:pStyle w:val="CaptionedFigure"/>
      </w:pPr>
      <w:r>
        <w:rPr>
          <w:noProof/>
        </w:rPr>
        <w:drawing>
          <wp:inline distT="0" distB="0" distL="0" distR="0">
            <wp:extent cx="4126326" cy="1006608"/>
            <wp:effectExtent l="0" t="0" r="0" b="0"/>
            <wp:docPr id="27" name="Picture" descr="pando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1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39AB" w:rsidRDefault="009A2DEC">
      <w:pPr>
        <w:pStyle w:val="ImageCaption"/>
      </w:pPr>
      <w:r>
        <w:t>pandoc</w:t>
      </w:r>
    </w:p>
    <w:p w:rsidR="000139AB" w:rsidRDefault="009A2DEC">
      <w:pPr>
        <w:pStyle w:val="a0"/>
      </w:pPr>
      <w:r>
        <w:t>2)Таким образом, как на скриншоте, мы перемещаем в корневую папку pandoc. Аналогично с pandoc-crossref.</w:t>
      </w:r>
    </w:p>
    <w:p w:rsidR="000139AB" w:rsidRDefault="009A2DEC">
      <w:pPr>
        <w:pStyle w:val="CaptionedFigure"/>
      </w:pPr>
      <w:r>
        <w:rPr>
          <w:noProof/>
        </w:rPr>
        <w:drawing>
          <wp:inline distT="0" distB="0" distL="0" distR="0">
            <wp:extent cx="3117850" cy="254000"/>
            <wp:effectExtent l="0" t="0" r="0" b="0"/>
            <wp:docPr id="28" name="Picture" descr="Установка pando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7"/>
                    <a:srcRect l="37080" r="18276" b="93787"/>
                    <a:stretch/>
                  </pic:blipFill>
                  <pic:spPr bwMode="auto">
                    <a:xfrm>
                      <a:off x="0" y="0"/>
                      <a:ext cx="3118824" cy="254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E6DC0" w:rsidRDefault="002E6DC0">
      <w:pPr>
        <w:pStyle w:val="CaptionedFigure"/>
      </w:pPr>
      <w:r>
        <w:rPr>
          <w:noProof/>
        </w:rPr>
        <w:drawing>
          <wp:inline distT="0" distB="0" distL="0" distR="0" wp14:anchorId="0E9FD2DE" wp14:editId="24695156">
            <wp:extent cx="2120900" cy="234950"/>
            <wp:effectExtent l="0" t="0" r="0" b="0"/>
            <wp:docPr id="39" name="Picture" descr="Установка pando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7"/>
                    <a:srcRect l="69673" t="16778" b="77003"/>
                    <a:stretch/>
                  </pic:blipFill>
                  <pic:spPr bwMode="auto">
                    <a:xfrm>
                      <a:off x="0" y="0"/>
                      <a:ext cx="2122899" cy="235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E6DC0" w:rsidRDefault="002E6DC0">
      <w:pPr>
        <w:pStyle w:val="CaptionedFigure"/>
      </w:pPr>
      <w:r>
        <w:rPr>
          <w:noProof/>
        </w:rPr>
        <w:drawing>
          <wp:inline distT="0" distB="0" distL="0" distR="0" wp14:anchorId="65C81F62" wp14:editId="4968F2BB">
            <wp:extent cx="3136900" cy="266700"/>
            <wp:effectExtent l="0" t="0" r="0" b="0"/>
            <wp:docPr id="40" name="Picture" descr="Установка pando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7"/>
                    <a:srcRect l="41826" t="37185" r="8791" b="55476"/>
                    <a:stretch/>
                  </pic:blipFill>
                  <pic:spPr bwMode="auto">
                    <a:xfrm>
                      <a:off x="0" y="0"/>
                      <a:ext cx="3142221" cy="267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139AB" w:rsidRDefault="009A2DEC">
      <w:pPr>
        <w:pStyle w:val="ImageCaption"/>
      </w:pPr>
      <w:r>
        <w:t>Установка pandoc</w:t>
      </w:r>
    </w:p>
    <w:p w:rsidR="000139AB" w:rsidRDefault="009A2DEC">
      <w:pPr>
        <w:pStyle w:val="a0"/>
      </w:pPr>
      <w:r>
        <w:t>3)В консольной строке пришем make и получаем наши файлы. Примечание: компиляцию файлов я делал в Ubuntu, так как в Rocky это делается немножко криво. Нужно не забыть написать команду sudo apt-get install texlive-full, чтобы все нужные шрифты были готовы.</w:t>
      </w:r>
    </w:p>
    <w:p w:rsidR="002E6DC0" w:rsidRPr="00D57BCC" w:rsidRDefault="002E6DC0" w:rsidP="002E6DC0">
      <w:pPr>
        <w:spacing w:before="100" w:beforeAutospacing="1" w:after="100" w:afterAutospacing="1"/>
        <w:ind w:left="360"/>
        <w:rPr>
          <w:rFonts w:ascii="Times New Roman" w:eastAsia="Times New Roman" w:hAnsi="Times New Roman"/>
          <w:lang w:eastAsia="ru-RU"/>
        </w:rPr>
      </w:pPr>
      <w:r>
        <w:rPr>
          <w:rFonts w:ascii="Times New Roman" w:eastAsia="Times New Roman" w:hAnsi="Times New Roman"/>
          <w:lang w:eastAsia="ru-RU"/>
        </w:rPr>
        <w:t>Либо д</w:t>
      </w:r>
      <w:r w:rsidRPr="00D57BCC">
        <w:rPr>
          <w:rFonts w:ascii="Times New Roman" w:eastAsia="Times New Roman" w:hAnsi="Times New Roman"/>
          <w:lang w:eastAsia="ru-RU"/>
        </w:rPr>
        <w:t xml:space="preserve">ля конвертации в </w:t>
      </w:r>
      <w:proofErr w:type="spellStart"/>
      <w:r w:rsidRPr="00D57BCC">
        <w:rPr>
          <w:rFonts w:ascii="Times New Roman" w:eastAsia="Times New Roman" w:hAnsi="Times New Roman"/>
          <w:lang w:eastAsia="ru-RU"/>
        </w:rPr>
        <w:t>pdf</w:t>
      </w:r>
      <w:proofErr w:type="spellEnd"/>
      <w:r w:rsidRPr="00D57BCC">
        <w:rPr>
          <w:rFonts w:ascii="Times New Roman" w:eastAsia="Times New Roman" w:hAnsi="Times New Roman"/>
          <w:lang w:eastAsia="ru-RU"/>
        </w:rPr>
        <w:t xml:space="preserve"> заходим в </w:t>
      </w:r>
      <w:proofErr w:type="spellStart"/>
      <w:r>
        <w:t>Markdown</w:t>
      </w:r>
      <w:proofErr w:type="spellEnd"/>
      <w:r w:rsidRPr="00D57BCC">
        <w:rPr>
          <w:rFonts w:ascii="Times New Roman" w:eastAsia="Times New Roman" w:hAnsi="Times New Roman"/>
          <w:lang w:eastAsia="ru-RU"/>
        </w:rPr>
        <w:t xml:space="preserve"> </w:t>
      </w:r>
      <w:r>
        <w:rPr>
          <w:rFonts w:ascii="Times New Roman" w:eastAsia="Times New Roman" w:hAnsi="Times New Roman"/>
          <w:lang w:eastAsia="ru-RU"/>
        </w:rPr>
        <w:t xml:space="preserve">в </w:t>
      </w:r>
      <w:r w:rsidRPr="00D57BCC">
        <w:rPr>
          <w:rFonts w:ascii="Times New Roman" w:eastAsia="Times New Roman" w:hAnsi="Times New Roman"/>
          <w:lang w:eastAsia="ru-RU"/>
        </w:rPr>
        <w:t xml:space="preserve">меню </w:t>
      </w:r>
      <w:proofErr w:type="spellStart"/>
      <w:r w:rsidRPr="00D57BCC">
        <w:rPr>
          <w:rFonts w:ascii="Times New Roman" w:eastAsia="Times New Roman" w:hAnsi="Times New Roman"/>
          <w:lang w:eastAsia="ru-RU"/>
        </w:rPr>
        <w:t>extensions</w:t>
      </w:r>
      <w:proofErr w:type="spellEnd"/>
      <w:r w:rsidRPr="00D57BCC">
        <w:rPr>
          <w:rFonts w:ascii="Times New Roman" w:eastAsia="Times New Roman" w:hAnsi="Times New Roman"/>
          <w:lang w:eastAsia="ru-RU"/>
        </w:rPr>
        <w:t xml:space="preserve"> (оно справа). В поиске пишем </w:t>
      </w:r>
      <w:proofErr w:type="spellStart"/>
      <w:r w:rsidRPr="00D57BCC">
        <w:rPr>
          <w:rFonts w:ascii="Times New Roman" w:eastAsia="Times New Roman" w:hAnsi="Times New Roman"/>
          <w:lang w:eastAsia="ru-RU"/>
        </w:rPr>
        <w:t>Markdown</w:t>
      </w:r>
      <w:proofErr w:type="spellEnd"/>
      <w:r w:rsidRPr="00D57BCC">
        <w:rPr>
          <w:rFonts w:ascii="Times New Roman" w:eastAsia="Times New Roman" w:hAnsi="Times New Roman"/>
          <w:lang w:eastAsia="ru-RU"/>
        </w:rPr>
        <w:t xml:space="preserve"> PDF. Скачиваем.</w:t>
      </w:r>
    </w:p>
    <w:p w:rsidR="002E6DC0" w:rsidRPr="00D57BCC" w:rsidRDefault="002E6DC0" w:rsidP="002E6DC0">
      <w:pPr>
        <w:spacing w:before="100" w:beforeAutospacing="1" w:after="100" w:afterAutospacing="1"/>
        <w:ind w:left="360"/>
        <w:rPr>
          <w:rFonts w:ascii="Times New Roman" w:eastAsia="Times New Roman" w:hAnsi="Times New Roman"/>
          <w:lang w:eastAsia="ru-RU"/>
        </w:rPr>
      </w:pPr>
      <w:r w:rsidRPr="00487664">
        <w:rPr>
          <w:rFonts w:ascii="Times New Roman" w:eastAsia="Times New Roman" w:hAnsi="Times New Roman"/>
          <w:noProof/>
          <w:lang w:eastAsia="ru-RU"/>
        </w:rPr>
        <w:drawing>
          <wp:inline distT="0" distB="0" distL="0" distR="0">
            <wp:extent cx="5937250" cy="2673350"/>
            <wp:effectExtent l="0" t="0" r="0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9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67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E6DC0" w:rsidRPr="00D57BCC" w:rsidRDefault="002E6DC0" w:rsidP="002E6DC0">
      <w:pPr>
        <w:spacing w:before="100" w:beforeAutospacing="1" w:after="100" w:afterAutospacing="1"/>
        <w:ind w:left="360"/>
        <w:rPr>
          <w:rFonts w:ascii="Times New Roman" w:eastAsia="Times New Roman" w:hAnsi="Times New Roman"/>
          <w:lang w:eastAsia="ru-RU"/>
        </w:rPr>
      </w:pPr>
      <w:r w:rsidRPr="00D57BCC">
        <w:rPr>
          <w:rFonts w:ascii="Times New Roman" w:eastAsia="Times New Roman" w:hAnsi="Times New Roman"/>
          <w:lang w:eastAsia="ru-RU"/>
        </w:rPr>
        <w:t>рис6</w:t>
      </w:r>
    </w:p>
    <w:p w:rsidR="002E6DC0" w:rsidRPr="00D57BCC" w:rsidRDefault="002E6DC0" w:rsidP="002E6DC0">
      <w:pPr>
        <w:spacing w:before="100" w:beforeAutospacing="1" w:after="100" w:afterAutospacing="1"/>
        <w:ind w:left="360"/>
        <w:rPr>
          <w:rFonts w:ascii="Times New Roman" w:eastAsia="Times New Roman" w:hAnsi="Times New Roman"/>
          <w:lang w:eastAsia="ru-RU"/>
        </w:rPr>
      </w:pPr>
      <w:r w:rsidRPr="00D57BCC">
        <w:rPr>
          <w:rFonts w:ascii="Times New Roman" w:eastAsia="Times New Roman" w:hAnsi="Times New Roman"/>
          <w:lang w:eastAsia="ru-RU"/>
        </w:rPr>
        <w:t xml:space="preserve">7) Пишем текст лабораторной работы. Когда он готов, нажимаем f1, в появившемся окошечке пишем </w:t>
      </w:r>
      <w:proofErr w:type="spellStart"/>
      <w:r w:rsidRPr="00D57BCC">
        <w:rPr>
          <w:rFonts w:ascii="Times New Roman" w:eastAsia="Times New Roman" w:hAnsi="Times New Roman"/>
          <w:lang w:eastAsia="ru-RU"/>
        </w:rPr>
        <w:t>export</w:t>
      </w:r>
      <w:proofErr w:type="spellEnd"/>
      <w:r w:rsidRPr="00D57BCC">
        <w:rPr>
          <w:rFonts w:ascii="Times New Roman" w:eastAsia="Times New Roman" w:hAnsi="Times New Roman"/>
          <w:lang w:eastAsia="ru-RU"/>
        </w:rPr>
        <w:t xml:space="preserve">, выбираем </w:t>
      </w:r>
      <w:proofErr w:type="spellStart"/>
      <w:r w:rsidRPr="00D57BCC">
        <w:rPr>
          <w:rFonts w:ascii="Times New Roman" w:eastAsia="Times New Roman" w:hAnsi="Times New Roman"/>
          <w:lang w:eastAsia="ru-RU"/>
        </w:rPr>
        <w:t>export</w:t>
      </w:r>
      <w:proofErr w:type="spellEnd"/>
      <w:r w:rsidRPr="00D57BCC">
        <w:rPr>
          <w:rFonts w:ascii="Times New Roman" w:eastAsia="Times New Roman" w:hAnsi="Times New Roman"/>
          <w:lang w:eastAsia="ru-RU"/>
        </w:rPr>
        <w:t xml:space="preserve"> </w:t>
      </w:r>
      <w:proofErr w:type="spellStart"/>
      <w:r w:rsidRPr="00D57BCC">
        <w:rPr>
          <w:rFonts w:ascii="Times New Roman" w:eastAsia="Times New Roman" w:hAnsi="Times New Roman"/>
          <w:lang w:eastAsia="ru-RU"/>
        </w:rPr>
        <w:t>to</w:t>
      </w:r>
      <w:proofErr w:type="spellEnd"/>
      <w:r w:rsidRPr="00D57BCC">
        <w:rPr>
          <w:rFonts w:ascii="Times New Roman" w:eastAsia="Times New Roman" w:hAnsi="Times New Roman"/>
          <w:lang w:eastAsia="ru-RU"/>
        </w:rPr>
        <w:t xml:space="preserve"> </w:t>
      </w:r>
      <w:proofErr w:type="spellStart"/>
      <w:r w:rsidRPr="00D57BCC">
        <w:rPr>
          <w:rFonts w:ascii="Times New Roman" w:eastAsia="Times New Roman" w:hAnsi="Times New Roman"/>
          <w:lang w:eastAsia="ru-RU"/>
        </w:rPr>
        <w:t>pdf</w:t>
      </w:r>
      <w:proofErr w:type="spellEnd"/>
      <w:r w:rsidRPr="00D57BCC">
        <w:rPr>
          <w:rFonts w:ascii="Times New Roman" w:eastAsia="Times New Roman" w:hAnsi="Times New Roman"/>
          <w:lang w:eastAsia="ru-RU"/>
        </w:rPr>
        <w:t>. рис7</w:t>
      </w:r>
    </w:p>
    <w:p w:rsidR="002E6DC0" w:rsidRPr="00D57BCC" w:rsidRDefault="002E6DC0" w:rsidP="002E6DC0">
      <w:pPr>
        <w:spacing w:before="100" w:beforeAutospacing="1" w:after="100" w:afterAutospacing="1"/>
        <w:ind w:left="360"/>
        <w:rPr>
          <w:rFonts w:ascii="Times New Roman" w:eastAsia="Times New Roman" w:hAnsi="Times New Roman"/>
          <w:lang w:eastAsia="ru-RU"/>
        </w:rPr>
      </w:pPr>
      <w:r w:rsidRPr="00487664">
        <w:rPr>
          <w:rFonts w:ascii="Times New Roman" w:eastAsia="Times New Roman" w:hAnsi="Times New Roman"/>
          <w:noProof/>
          <w:lang w:eastAsia="ru-RU"/>
        </w:rPr>
        <w:drawing>
          <wp:inline distT="0" distB="0" distL="0" distR="0">
            <wp:extent cx="4470400" cy="4718050"/>
            <wp:effectExtent l="0" t="0" r="0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0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471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E6DC0" w:rsidRPr="00D57BCC" w:rsidRDefault="002E6DC0" w:rsidP="002E6DC0">
      <w:pPr>
        <w:spacing w:before="100" w:beforeAutospacing="1" w:after="100" w:afterAutospacing="1"/>
        <w:ind w:left="360"/>
        <w:rPr>
          <w:rFonts w:ascii="Times New Roman" w:eastAsia="Times New Roman" w:hAnsi="Times New Roman"/>
          <w:lang w:eastAsia="ru-RU"/>
        </w:rPr>
      </w:pPr>
      <w:r w:rsidRPr="00D57BCC">
        <w:rPr>
          <w:rFonts w:ascii="Times New Roman" w:eastAsia="Times New Roman" w:hAnsi="Times New Roman"/>
          <w:lang w:eastAsia="ru-RU"/>
        </w:rPr>
        <w:t>рис7</w:t>
      </w:r>
    </w:p>
    <w:p w:rsidR="002E6DC0" w:rsidRDefault="002E6DC0">
      <w:pPr>
        <w:pStyle w:val="a0"/>
      </w:pPr>
    </w:p>
    <w:p w:rsidR="000139AB" w:rsidRDefault="009A2DEC">
      <w:pPr>
        <w:pStyle w:val="1"/>
      </w:pPr>
      <w:bookmarkStart w:id="4" w:name="выводы"/>
      <w:bookmarkEnd w:id="2"/>
      <w:r>
        <w:t>В</w:t>
      </w:r>
      <w:r>
        <w:t>ыводы</w:t>
      </w:r>
    </w:p>
    <w:p w:rsidR="000139AB" w:rsidRDefault="009A2DEC">
      <w:pPr>
        <w:pStyle w:val="FirstParagraph"/>
      </w:pPr>
      <w:r>
        <w:t>Я установил</w:t>
      </w:r>
      <w:r w:rsidR="001327B3">
        <w:t>а</w:t>
      </w:r>
      <w:r>
        <w:t xml:space="preserve"> </w:t>
      </w:r>
      <w:proofErr w:type="spellStart"/>
      <w:r>
        <w:t>VirtualBox</w:t>
      </w:r>
      <w:proofErr w:type="spellEnd"/>
      <w:r>
        <w:t>, поставил</w:t>
      </w:r>
      <w:r w:rsidR="001327B3">
        <w:t>а</w:t>
      </w:r>
      <w:r>
        <w:t xml:space="preserve"> на виртуальную машину Rocky Linux. Разобрал</w:t>
      </w:r>
      <w:r w:rsidR="001327B3">
        <w:t>а</w:t>
      </w:r>
      <w:r>
        <w:t>с</w:t>
      </w:r>
      <w:r w:rsidR="001327B3">
        <w:t>ь</w:t>
      </w:r>
      <w:r>
        <w:t xml:space="preserve"> с системой контроля версий и github. Скомпилировал</w:t>
      </w:r>
      <w:r w:rsidR="001327B3">
        <w:t>а</w:t>
      </w:r>
      <w:r>
        <w:t xml:space="preserve"> файлы из формата md в pdf и docx.</w:t>
      </w:r>
      <w:bookmarkEnd w:id="4"/>
    </w:p>
    <w:sectPr w:rsidR="000139A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2DEC" w:rsidRDefault="009A2DEC">
      <w:pPr>
        <w:spacing w:after="0"/>
      </w:pPr>
      <w:r>
        <w:separator/>
      </w:r>
    </w:p>
  </w:endnote>
  <w:endnote w:type="continuationSeparator" w:id="0">
    <w:p w:rsidR="009A2DEC" w:rsidRDefault="009A2D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2DEC" w:rsidRDefault="009A2DEC">
      <w:r>
        <w:separator/>
      </w:r>
    </w:p>
  </w:footnote>
  <w:footnote w:type="continuationSeparator" w:id="0">
    <w:p w:rsidR="009A2DEC" w:rsidRDefault="009A2D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487ABC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712"/>
    <w:multiLevelType w:val="multilevel"/>
    <w:tmpl w:val="F83CCD52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2" w15:restartNumberingAfterBreak="0">
    <w:nsid w:val="00A99713"/>
    <w:multiLevelType w:val="multilevel"/>
    <w:tmpl w:val="70525364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3" w15:restartNumberingAfterBreak="0">
    <w:nsid w:val="00A99714"/>
    <w:multiLevelType w:val="multilevel"/>
    <w:tmpl w:val="A7F85B9E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abstractNum w:abstractNumId="4" w15:restartNumberingAfterBreak="0">
    <w:nsid w:val="00A99715"/>
    <w:multiLevelType w:val="multilevel"/>
    <w:tmpl w:val="22465B94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abstractNum w:abstractNumId="5" w15:restartNumberingAfterBreak="0">
    <w:nsid w:val="00A99716"/>
    <w:multiLevelType w:val="multilevel"/>
    <w:tmpl w:val="913AD644"/>
    <w:lvl w:ilvl="0">
      <w:start w:val="6"/>
      <w:numFmt w:val="lowerLetter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Letter"/>
      <w:lvlText w:val="%3."/>
      <w:lvlJc w:val="left"/>
      <w:pPr>
        <w:ind w:left="2160" w:hanging="480"/>
      </w:pPr>
    </w:lvl>
    <w:lvl w:ilvl="3">
      <w:start w:val="6"/>
      <w:numFmt w:val="lowerLetter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Letter"/>
      <w:lvlText w:val="%6."/>
      <w:lvlJc w:val="left"/>
      <w:pPr>
        <w:ind w:left="4320" w:hanging="480"/>
      </w:pPr>
    </w:lvl>
    <w:lvl w:ilvl="6">
      <w:start w:val="6"/>
      <w:numFmt w:val="lowerLetter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Letter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39AB"/>
    <w:rsid w:val="000139AB"/>
    <w:rsid w:val="001327B3"/>
    <w:rsid w:val="002816F1"/>
    <w:rsid w:val="002A3858"/>
    <w:rsid w:val="002E6DC0"/>
    <w:rsid w:val="006274CD"/>
    <w:rsid w:val="008475B3"/>
    <w:rsid w:val="009A2DEC"/>
    <w:rsid w:val="00B102C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85EBB2"/>
  <w15:docId w15:val="{A619DD53-2869-4B54-9D93-52AC879F1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im-mess">
    <w:name w:val="im-mess"/>
    <w:basedOn w:val="a"/>
    <w:rsid w:val="001327B3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2.jpeg"/><Relationship Id="rId21" Type="http://schemas.openxmlformats.org/officeDocument/2006/relationships/image" Target="media/image15.png"/><Relationship Id="rId34" Type="http://schemas.openxmlformats.org/officeDocument/2006/relationships/image" Target="media/image28.jpe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jpe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jpeg"/><Relationship Id="rId37" Type="http://schemas.openxmlformats.org/officeDocument/2006/relationships/image" Target="media/image30.pn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2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jpeg"/><Relationship Id="rId35" Type="http://schemas.openxmlformats.org/officeDocument/2006/relationships/hyperlink" Target="mailto:work@mail" TargetMode="Externa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jpeg"/><Relationship Id="rId38" Type="http://schemas.openxmlformats.org/officeDocument/2006/relationships/image" Target="media/image3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1833</Words>
  <Characters>10454</Characters>
  <Application>Microsoft Office Word</Application>
  <DocSecurity>0</DocSecurity>
  <Lines>87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1</vt:lpstr>
    </vt:vector>
  </TitlesOfParts>
  <Company>KORUS Consulting</Company>
  <LinksUpToDate>false</LinksUpToDate>
  <CharactersWithSpaces>1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арижапов Тимур Андреевич</dc:creator>
  <cp:keywords/>
  <cp:lastModifiedBy>Тихонова Екатерина Андреевна</cp:lastModifiedBy>
  <cp:revision>2</cp:revision>
  <dcterms:created xsi:type="dcterms:W3CDTF">2023-09-09T20:01:00Z</dcterms:created>
  <dcterms:modified xsi:type="dcterms:W3CDTF">2023-09-09T20:0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циплина: Основы информационной безопасности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